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29</w:t>
      </w:r>
      <w:r>
        <w:t xml:space="preserve"> </w:t>
      </w:r>
      <w:r>
        <w:t xml:space="preserve">06:33:4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c96b59c10e1e7041f5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29T06:33:52Z</dcterms:created>
  <dcterms:modified xsi:type="dcterms:W3CDTF">2022-08-29T06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29 06:33:45</vt:lpwstr>
  </property>
</Properties>
</file>